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7F75BD" w14:textId="1B904B39" w:rsidR="00D8439E" w:rsidRPr="00901E74" w:rsidRDefault="00901E74" w:rsidP="00901E74">
      <w:pPr>
        <w:rPr>
          <w:b/>
          <w:bCs/>
          <w:sz w:val="32"/>
          <w:szCs w:val="32"/>
          <w:u w:val="single"/>
        </w:rPr>
      </w:pPr>
      <w:r w:rsidRPr="00901E74">
        <w:rPr>
          <w:b/>
          <w:bCs/>
          <w:sz w:val="32"/>
          <w:szCs w:val="32"/>
          <w:u w:val="single"/>
        </w:rPr>
        <w:t>PORGRAM 2 BY TEJASWI RAJ (W1588393)</w:t>
      </w:r>
    </w:p>
    <w:p w14:paraId="09A2808F" w14:textId="192758CE" w:rsidR="00901E74" w:rsidRDefault="00901E74" w:rsidP="00901E74">
      <w:pPr>
        <w:rPr>
          <w:b/>
          <w:bCs/>
          <w:sz w:val="24"/>
          <w:szCs w:val="24"/>
        </w:rPr>
      </w:pPr>
      <w:r w:rsidRPr="00901E74">
        <w:rPr>
          <w:b/>
          <w:bCs/>
          <w:sz w:val="24"/>
          <w:szCs w:val="24"/>
        </w:rPr>
        <w:t>CLIENT</w:t>
      </w:r>
    </w:p>
    <w:p w14:paraId="15868BE3" w14:textId="51F1F973" w:rsidR="00901E74" w:rsidRDefault="00901E74" w:rsidP="00901E74">
      <w:pPr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3FC95FA9" wp14:editId="429464F6">
            <wp:extent cx="5731510" cy="322135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FB8093" w14:textId="43903FE7" w:rsidR="00901E74" w:rsidRDefault="00901E74" w:rsidP="00901E74">
      <w:pPr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7324CABE" wp14:editId="5D9F4E6B">
            <wp:extent cx="5731510" cy="322135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F06361" w14:textId="00322AA5" w:rsidR="00901E74" w:rsidRDefault="00901E74" w:rsidP="00901E74">
      <w:pPr>
        <w:rPr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FB42B79" wp14:editId="2D325D4D">
            <wp:extent cx="5731510" cy="322135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9A9CFD" w14:textId="43E2F850" w:rsidR="00901E74" w:rsidRDefault="00901E74" w:rsidP="00901E74">
      <w:pPr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31E49923" wp14:editId="7E47702D">
            <wp:extent cx="5731510" cy="322135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5CE4EF" w14:textId="18136885" w:rsidR="00AE3E1E" w:rsidRDefault="00AE3E1E" w:rsidP="00901E74">
      <w:pPr>
        <w:rPr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2045282" wp14:editId="408007D5">
            <wp:extent cx="5731510" cy="322135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019DA6" w14:textId="5409A89E" w:rsidR="00901E74" w:rsidRDefault="00901E74" w:rsidP="00901E74">
      <w:pPr>
        <w:rPr>
          <w:b/>
          <w:bCs/>
          <w:sz w:val="24"/>
          <w:szCs w:val="24"/>
        </w:rPr>
      </w:pPr>
    </w:p>
    <w:p w14:paraId="1196A1E6" w14:textId="4F0220A8" w:rsidR="00901E74" w:rsidRDefault="00901E74" w:rsidP="00901E7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ERVER</w:t>
      </w:r>
      <w:r w:rsidR="00AE3E1E">
        <w:rPr>
          <w:noProof/>
        </w:rPr>
        <w:drawing>
          <wp:inline distT="0" distB="0" distL="0" distR="0" wp14:anchorId="1FAB9D6E" wp14:editId="7BD14343">
            <wp:extent cx="5731510" cy="322135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AED07F" w14:textId="5B3096C0" w:rsidR="00901E74" w:rsidRPr="00901E74" w:rsidRDefault="00901E74" w:rsidP="00901E74">
      <w:pPr>
        <w:rPr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BB6807B" wp14:editId="30FA82ED">
            <wp:extent cx="5731510" cy="322135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01E74" w:rsidRPr="00901E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3MDc0MDEzMrc0s7BQ0lEKTi0uzszPAykwrAUAYmqJYCwAAAA="/>
  </w:docVars>
  <w:rsids>
    <w:rsidRoot w:val="00827346"/>
    <w:rsid w:val="00827346"/>
    <w:rsid w:val="00901E74"/>
    <w:rsid w:val="00AE3E1E"/>
    <w:rsid w:val="00D84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1D06B2"/>
  <w15:chartTrackingRefBased/>
  <w15:docId w15:val="{42715695-0573-41CE-9B8B-C6DC4F06A8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734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9</Words>
  <Characters>55</Characters>
  <Application>Microsoft Office Word</Application>
  <DocSecurity>0</DocSecurity>
  <Lines>1</Lines>
  <Paragraphs>1</Paragraphs>
  <ScaleCrop>false</ScaleCrop>
  <Company/>
  <LinksUpToDate>false</LinksUpToDate>
  <CharactersWithSpaces>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an Mangal</dc:creator>
  <cp:keywords/>
  <dc:description/>
  <cp:lastModifiedBy>Tejaswi Raj</cp:lastModifiedBy>
  <cp:revision>3</cp:revision>
  <dcterms:created xsi:type="dcterms:W3CDTF">2019-11-21T05:18:00Z</dcterms:created>
  <dcterms:modified xsi:type="dcterms:W3CDTF">2020-05-25T18:23:00Z</dcterms:modified>
</cp:coreProperties>
</file>